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here is my added info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58f1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Melinda Higgins</dc:creator>
  <dcterms:created xsi:type="dcterms:W3CDTF">2018-03-21T19:00:12Z</dcterms:created>
  <dcterms:modified xsi:type="dcterms:W3CDTF">2018-03-21T19:00:12Z</dcterms:modified>
</cp:coreProperties>
</file>